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0" w:type="dxa"/>
        <w:tblInd w:w="-972" w:type="dxa"/>
        <w:tblLayout w:type="fixed"/>
        <w:tblLook w:val="04A0" w:firstRow="1" w:lastRow="0" w:firstColumn="1" w:lastColumn="0" w:noHBand="0" w:noVBand="1"/>
      </w:tblPr>
      <w:tblGrid>
        <w:gridCol w:w="5670"/>
        <w:gridCol w:w="4678"/>
        <w:gridCol w:w="272"/>
      </w:tblGrid>
      <w:tr w:rsidR="00B96DE6" w:rsidRPr="00BB42C5" w14:paraId="703CAB92" w14:textId="77777777" w:rsidTr="00B96DE6">
        <w:trPr>
          <w:gridAfter w:val="1"/>
          <w:wAfter w:w="272" w:type="dxa"/>
          <w:trHeight w:val="1345"/>
        </w:trPr>
        <w:tc>
          <w:tcPr>
            <w:tcW w:w="5670" w:type="dxa"/>
            <w:vAlign w:val="center"/>
          </w:tcPr>
          <w:p w14:paraId="4432A64A" w14:textId="77777777" w:rsidR="00B96DE6" w:rsidRDefault="00B96DE6" w:rsidP="00B96DE6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  <w:t>APPLICATION FORM</w:t>
            </w:r>
          </w:p>
          <w:p w14:paraId="0DDFEA51" w14:textId="3A9EF4C3" w:rsidR="00B96DE6" w:rsidRP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  <w:t>FOR THE MASTER’S DEGREE PROGRAM</w:t>
            </w:r>
          </w:p>
        </w:tc>
        <w:tc>
          <w:tcPr>
            <w:tcW w:w="4678" w:type="dxa"/>
          </w:tcPr>
          <w:p w14:paraId="622CEFC1" w14:textId="631919CA" w:rsidR="00B96DE6" w:rsidRDefault="00B96DE6" w:rsidP="00B96D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  <w:t xml:space="preserve">To </w:t>
            </w:r>
          </w:p>
          <w:p w14:paraId="52D27E1B" w14:textId="747FADFA" w:rsidR="00B96DE6" w:rsidRPr="00A514D7" w:rsidRDefault="00B96DE6" w:rsidP="00B96D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  <w:t xml:space="preserve">Graduate Program Secretariat of the Department of Natural Resources Management and Agricultural Engineering of the Agricultural University of Athens </w:t>
            </w:r>
          </w:p>
        </w:tc>
      </w:tr>
      <w:tr w:rsidR="00B96DE6" w:rsidRPr="00BB42C5" w14:paraId="6A51CDBE" w14:textId="77777777" w:rsidTr="00B96DE6">
        <w:trPr>
          <w:gridAfter w:val="2"/>
          <w:wAfter w:w="4950" w:type="dxa"/>
          <w:trHeight w:val="598"/>
        </w:trPr>
        <w:tc>
          <w:tcPr>
            <w:tcW w:w="5670" w:type="dxa"/>
          </w:tcPr>
          <w:p w14:paraId="2BFED583" w14:textId="032C6AF4" w:rsidR="00B96DE6" w:rsidRPr="007A5684" w:rsidRDefault="00B96DE6" w:rsidP="00B96DE6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l-GR"/>
              </w:rPr>
              <w:t>“</w:t>
            </w:r>
            <w:r w:rsidR="004E19F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l-GR"/>
              </w:rPr>
              <w:t>Digital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l-GR"/>
              </w:rPr>
              <w:t xml:space="preserve"> Technologies and Smart Infrastructure in Agriculture”</w:t>
            </w:r>
          </w:p>
        </w:tc>
      </w:tr>
      <w:tr w:rsidR="00B96DE6" w:rsidRPr="0072523C" w14:paraId="4A7D584F" w14:textId="77777777" w:rsidTr="006D4F49">
        <w:trPr>
          <w:trHeight w:val="12685"/>
        </w:trPr>
        <w:tc>
          <w:tcPr>
            <w:tcW w:w="5670" w:type="dxa"/>
          </w:tcPr>
          <w:p w14:paraId="2E391202" w14:textId="224E75F8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Last Name: .............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</w:t>
            </w:r>
          </w:p>
          <w:p w14:paraId="5E74A22E" w14:textId="36DCABE7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First Name: ...........................................</w:t>
            </w:r>
          </w:p>
          <w:p w14:paraId="3B7E952E" w14:textId="5663345D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Father’s Name: .....................................</w:t>
            </w:r>
          </w:p>
          <w:p w14:paraId="022DD0B8" w14:textId="58BA2F48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City/Town of birth: 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</w:t>
            </w:r>
          </w:p>
          <w:p w14:paraId="32ACCF81" w14:textId="3CA80DDA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Date of birth: ..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.</w:t>
            </w:r>
          </w:p>
          <w:p w14:paraId="2AA1453C" w14:textId="591C9FFD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ID Number: 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...........</w:t>
            </w:r>
          </w:p>
          <w:p w14:paraId="2FE5710C" w14:textId="47C619CF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Address: ..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........</w:t>
            </w:r>
          </w:p>
          <w:p w14:paraId="102EB380" w14:textId="00F32FEB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City/Town: 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</w:t>
            </w: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Postal Code: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</w:t>
            </w:r>
          </w:p>
          <w:p w14:paraId="6FF28E7A" w14:textId="47D9D649" w:rsidR="00B96DE6" w:rsidRPr="00F3718B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Telephone</w:t>
            </w:r>
            <w:r w:rsidRPr="00F3718B">
              <w:rPr>
                <w:rFonts w:ascii="Times New Roman" w:eastAsia="Times New Roman" w:hAnsi="Times New Roman" w:cs="Times New Roman"/>
                <w:lang w:val="en-US" w:eastAsia="el-GR"/>
              </w:rPr>
              <w:t>: ............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</w:t>
            </w:r>
          </w:p>
          <w:p w14:paraId="4750D468" w14:textId="14199CBD" w:rsidR="00B96DE6" w:rsidRPr="00F3718B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Email</w:t>
            </w:r>
            <w:r w:rsidRPr="00F3718B">
              <w:rPr>
                <w:rFonts w:ascii="Times New Roman" w:eastAsia="Times New Roman" w:hAnsi="Times New Roman" w:cs="Times New Roman"/>
                <w:lang w:val="en-US" w:eastAsia="el-GR"/>
              </w:rPr>
              <w:t>: 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.</w:t>
            </w:r>
          </w:p>
          <w:p w14:paraId="02F17DD1" w14:textId="77777777" w:rsidR="00B96DE6" w:rsidRPr="00F3718B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3718B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  </w:t>
            </w:r>
          </w:p>
          <w:p w14:paraId="05745AD9" w14:textId="0BCCD346" w:rsidR="00B96DE6" w:rsidRPr="00F3718B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b/>
                <w:bCs/>
                <w:lang w:val="en-US" w:eastAsia="el-GR"/>
              </w:rPr>
              <w:t>DEGREE</w:t>
            </w:r>
          </w:p>
          <w:p w14:paraId="16BDE0BC" w14:textId="0D026562" w:rsidR="00B96DE6" w:rsidRPr="00C47202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GRADUATE/ GRADUATE STUDENT</w:t>
            </w:r>
          </w:p>
          <w:p w14:paraId="29BCC46A" w14:textId="3C3F2914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DEPARTMENT: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 ………………………………………….</w:t>
            </w:r>
          </w:p>
          <w:p w14:paraId="5E17B1D1" w14:textId="3AC6EE7F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…………..</w:t>
            </w:r>
          </w:p>
          <w:p w14:paraId="613D32F9" w14:textId="17D89B40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SCHOOL: …………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</w:t>
            </w:r>
          </w:p>
          <w:p w14:paraId="6BC8A2DD" w14:textId="78A58190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…………..</w:t>
            </w:r>
          </w:p>
          <w:p w14:paraId="03D969BB" w14:textId="6B04E766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UNIVERSITY: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…</w:t>
            </w:r>
          </w:p>
          <w:p w14:paraId="362E2F3D" w14:textId="16CA7F30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…………..</w:t>
            </w:r>
          </w:p>
          <w:p w14:paraId="46B9D44B" w14:textId="56189824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ACAD. YEAR OF REGISTRATION: 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.....</w:t>
            </w:r>
          </w:p>
          <w:p w14:paraId="62122546" w14:textId="3C44F743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GRADUATION DATE: 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.</w:t>
            </w:r>
          </w:p>
          <w:p w14:paraId="6D2CDB13" w14:textId="7B3CD1C8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DEGREE GRADE: ……………………...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</w:t>
            </w:r>
            <w:proofErr w:type="gramStart"/>
            <w:r>
              <w:rPr>
                <w:rFonts w:ascii="Times New Roman" w:eastAsia="Times New Roman" w:hAnsi="Times New Roman" w:cs="Times New Roman"/>
                <w:lang w:val="en-US" w:eastAsia="el-GR"/>
              </w:rPr>
              <w:t>…..</w:t>
            </w:r>
            <w:proofErr w:type="gramEnd"/>
          </w:p>
          <w:p w14:paraId="6CDD5046" w14:textId="371D546E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THESIS TITLE: …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</w:t>
            </w:r>
            <w:proofErr w:type="gramStart"/>
            <w:r>
              <w:rPr>
                <w:rFonts w:ascii="Times New Roman" w:eastAsia="Times New Roman" w:hAnsi="Times New Roman" w:cs="Times New Roman"/>
                <w:lang w:val="en-US" w:eastAsia="el-GR"/>
              </w:rPr>
              <w:t>…..</w:t>
            </w:r>
            <w:proofErr w:type="gramEnd"/>
          </w:p>
          <w:p w14:paraId="015D8EAF" w14:textId="5DD910E6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..</w:t>
            </w:r>
          </w:p>
          <w:p w14:paraId="4604CF24" w14:textId="652F4F77" w:rsidR="00B96DE6" w:rsidRPr="006D4F49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THESIS GRADE: 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</w:t>
            </w:r>
          </w:p>
          <w:p w14:paraId="78C3E168" w14:textId="4A089339" w:rsidR="00B96DE6" w:rsidRPr="00C47202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  <w:lang w:val="en-US" w:eastAsia="el-GR"/>
              </w:rPr>
            </w:pPr>
            <w:r w:rsidRPr="00C47202">
              <w:rPr>
                <w:rFonts w:ascii="Times New Roman" w:eastAsiaTheme="minorEastAsia" w:hAnsi="Times New Roman" w:cs="Times New Roman"/>
                <w:b/>
                <w:bCs/>
                <w:lang w:val="en-US" w:eastAsia="el-GR"/>
              </w:rPr>
              <w:t>OTHER MASTER’S DEGREE:</w:t>
            </w:r>
          </w:p>
          <w:p w14:paraId="0DAB3F35" w14:textId="148F8D1E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val="en-US" w:eastAsia="el-GR"/>
              </w:rPr>
            </w:pPr>
            <w:r w:rsidRPr="00FF453F">
              <w:rPr>
                <w:rFonts w:ascii="Times New Roman" w:eastAsiaTheme="minorEastAsia" w:hAnsi="Times New Roman" w:cs="Times New Roman"/>
                <w:lang w:val="en-US" w:eastAsia="el-GR"/>
              </w:rPr>
              <w:t>TITLE: ….…………………</w:t>
            </w:r>
          </w:p>
          <w:p w14:paraId="7DA4816F" w14:textId="4ED12EC2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val="en-US" w:eastAsia="el-GR"/>
              </w:rPr>
            </w:pPr>
            <w:r w:rsidRPr="00FF453F">
              <w:rPr>
                <w:rFonts w:ascii="Times New Roman" w:eastAsiaTheme="minorEastAsia" w:hAnsi="Times New Roman" w:cs="Times New Roman"/>
                <w:lang w:val="en-US" w:eastAsia="el-GR"/>
              </w:rPr>
              <w:t>DEPARTMENT: ....................................................</w:t>
            </w:r>
          </w:p>
          <w:p w14:paraId="2B066D78" w14:textId="3BE387D4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val="en-US" w:eastAsia="el-GR"/>
              </w:rPr>
            </w:pPr>
            <w:r w:rsidRPr="00FF453F">
              <w:rPr>
                <w:rFonts w:ascii="Times New Roman" w:eastAsiaTheme="minorEastAsia" w:hAnsi="Times New Roman" w:cs="Times New Roman"/>
                <w:lang w:val="en-US" w:eastAsia="el-GR"/>
              </w:rPr>
              <w:t>SCHOOL: ...............................................................</w:t>
            </w:r>
          </w:p>
          <w:p w14:paraId="30A26F09" w14:textId="1D3CADC8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val="en-US" w:eastAsia="el-GR"/>
              </w:rPr>
            </w:pPr>
            <w:r w:rsidRPr="00FF453F">
              <w:rPr>
                <w:rFonts w:ascii="Times New Roman" w:eastAsiaTheme="minorEastAsia" w:hAnsi="Times New Roman" w:cs="Times New Roman"/>
                <w:lang w:val="en-US" w:eastAsia="el-GR"/>
              </w:rPr>
              <w:t>UNIVERSITY: ..................................................</w:t>
            </w:r>
            <w:r>
              <w:rPr>
                <w:rFonts w:ascii="Times New Roman" w:eastAsiaTheme="minorEastAsia" w:hAnsi="Times New Roman" w:cs="Times New Roman"/>
                <w:lang w:val="en-US" w:eastAsia="el-GR"/>
              </w:rPr>
              <w:t>.....</w:t>
            </w:r>
          </w:p>
          <w:p w14:paraId="5E9F4CF9" w14:textId="77777777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628A68F6" w14:textId="31634EE2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LANGUAGES: …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</w:t>
            </w:r>
          </w:p>
          <w:p w14:paraId="2E79CD05" w14:textId="681FCB09" w:rsidR="00B96DE6" w:rsidRPr="00FF453F" w:rsidRDefault="00B96DE6" w:rsidP="007D29A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</w:t>
            </w:r>
            <w:r w:rsidR="007D29AC">
              <w:rPr>
                <w:rFonts w:ascii="Times New Roman" w:eastAsia="Times New Roman" w:hAnsi="Times New Roman" w:cs="Times New Roman"/>
                <w:lang w:val="en-US" w:eastAsia="el-GR"/>
              </w:rPr>
              <w:t>…………..</w:t>
            </w:r>
          </w:p>
        </w:tc>
        <w:tc>
          <w:tcPr>
            <w:tcW w:w="4950" w:type="dxa"/>
            <w:gridSpan w:val="2"/>
          </w:tcPr>
          <w:p w14:paraId="4AC169C1" w14:textId="01210326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Please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ccept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my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andidacy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in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he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announced positions of postgraduate students of your department for my admission to the master’s degree program </w:t>
            </w:r>
          </w:p>
          <w:p w14:paraId="29DE0E9E" w14:textId="68DF81CB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US" w:eastAsia="el-GR"/>
              </w:rPr>
            </w:pPr>
            <w:r w:rsidRPr="002B6889">
              <w:rPr>
                <w:rFonts w:ascii="Times New Roman" w:eastAsia="Times New Roman" w:hAnsi="Times New Roman" w:cs="Times New Roman"/>
                <w:b/>
                <w:lang w:val="en-US" w:eastAsia="el-GR"/>
              </w:rPr>
              <w:t>“</w:t>
            </w:r>
            <w:r w:rsidR="003C644E">
              <w:rPr>
                <w:rFonts w:ascii="Times New Roman" w:eastAsia="Times New Roman" w:hAnsi="Times New Roman" w:cs="Times New Roman"/>
                <w:b/>
                <w:lang w:val="en-US" w:eastAsia="el-GR"/>
              </w:rPr>
              <w:t>Digital</w:t>
            </w:r>
            <w:r w:rsidRPr="002B6889">
              <w:rPr>
                <w:rFonts w:ascii="Times New Roman" w:eastAsia="Times New Roman" w:hAnsi="Times New Roman" w:cs="Times New Roman"/>
                <w:b/>
                <w:lang w:val="en-US" w:eastAsia="el-GR"/>
              </w:rPr>
              <w:t xml:space="preserve"> Technologies and Smart Infrastructure in Agriculture”</w:t>
            </w:r>
          </w:p>
          <w:p w14:paraId="224A20F0" w14:textId="77777777" w:rsidR="00B96DE6" w:rsidRPr="002B6889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</w:pPr>
          </w:p>
          <w:p w14:paraId="2298BB6A" w14:textId="4BB1BD41" w:rsidR="00B96DE6" w:rsidRPr="002B6889" w:rsidRDefault="00B96DE6" w:rsidP="00B96DE6">
            <w:pPr>
              <w:spacing w:after="8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Attached</w:t>
            </w:r>
            <w:r w:rsidRPr="00CC57B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documents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>:</w:t>
            </w:r>
          </w:p>
          <w:p w14:paraId="69DA36C8" w14:textId="77777777" w:rsidR="00B96DE6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CC57B3">
              <w:rPr>
                <w:rFonts w:ascii="Times New Roman" w:eastAsia="Times New Roman" w:hAnsi="Times New Roman" w:cs="Times New Roman"/>
                <w:lang w:val="en-US" w:eastAsia="el-GR"/>
              </w:rPr>
              <w:t>Copy of degree or Certificate of completion of studies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 (and DOATAP recognition for degrees of foreign Universities)</w:t>
            </w:r>
          </w:p>
          <w:p w14:paraId="5C662100" w14:textId="77777777" w:rsidR="00B96DE6" w:rsidRPr="005447E3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Transcripts</w:t>
            </w:r>
          </w:p>
          <w:p w14:paraId="1750A956" w14:textId="77777777" w:rsidR="00B96DE6" w:rsidRPr="005447E3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eastAsia="el-GR"/>
              </w:rPr>
            </w:pP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Curriculum Vitae </w:t>
            </w:r>
          </w:p>
          <w:p w14:paraId="57668597" w14:textId="77777777" w:rsidR="00B96DE6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eastAsia="el-GR"/>
              </w:rPr>
            </w:pP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>ID</w:t>
            </w:r>
            <w:r w:rsidRPr="005447E3">
              <w:rPr>
                <w:rFonts w:ascii="Times New Roman" w:eastAsia="Times New Roman" w:hAnsi="Times New Roman" w:cs="Times New Roman"/>
                <w:lang w:eastAsia="el-GR"/>
              </w:rPr>
              <w:t xml:space="preserve"> 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>Photo</w:t>
            </w:r>
          </w:p>
          <w:p w14:paraId="3F9EC96C" w14:textId="41A03A35" w:rsidR="00B96DE6" w:rsidRPr="0017403B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Photocopy of both sides of ID</w:t>
            </w:r>
          </w:p>
          <w:p w14:paraId="761DF84D" w14:textId="730A892E" w:rsidR="00B96DE6" w:rsidRPr="000C4444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Certificate</w:t>
            </w:r>
            <w:r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of</w:t>
            </w:r>
            <w:r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ompetency</w:t>
            </w:r>
            <w:r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in</w:t>
            </w:r>
            <w:r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English</w:t>
            </w:r>
            <w:r w:rsidR="000C4444"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(</w:t>
            </w:r>
            <w:r w:rsidR="000C4444">
              <w:rPr>
                <w:rFonts w:ascii="Times New Roman" w:eastAsia="Times New Roman" w:hAnsi="Times New Roman" w:cs="Times New Roman"/>
                <w:lang w:val="en-US" w:eastAsia="el-GR"/>
              </w:rPr>
              <w:t>English knowledge is obligatory)</w:t>
            </w:r>
          </w:p>
          <w:p w14:paraId="57A21FE2" w14:textId="61CC9088" w:rsidR="00B96DE6" w:rsidRPr="005447E3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Two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letter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of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recommendation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nd author’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nam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itl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job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position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ddress,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nd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elephon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>)</w:t>
            </w:r>
          </w:p>
          <w:p w14:paraId="5C97B5CD" w14:textId="747E8526" w:rsidR="00B96DE6" w:rsidRPr="005447E3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Other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document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hat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will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ssist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h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ssessment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ommitte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o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form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omprehensiv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view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(i.e.,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opies of master’s degrees or certificate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languages certificate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scientific publications in journals or conferences, proof of professional or research activity, if any, etc.). </w:t>
            </w:r>
          </w:p>
          <w:p w14:paraId="287209DF" w14:textId="2B65362E" w:rsidR="00B96DE6" w:rsidRPr="005447E3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  <w:t>Date: ………….</w:t>
            </w:r>
          </w:p>
          <w:p w14:paraId="702E7490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0373C381" w14:textId="64DC3D74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Signature</w:t>
            </w:r>
          </w:p>
          <w:p w14:paraId="60520394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15C4B7FD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5DA2E562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78084D7B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</w:p>
          <w:p w14:paraId="320A26C0" w14:textId="1EB732A2" w:rsidR="00B96DE6" w:rsidRPr="0024141C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</w:t>
            </w:r>
          </w:p>
        </w:tc>
      </w:tr>
    </w:tbl>
    <w:p w14:paraId="4336C947" w14:textId="3EC438CA" w:rsidR="004629FC" w:rsidRPr="004F2694" w:rsidRDefault="004629FC" w:rsidP="007D29AC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</w:p>
    <w:sectPr w:rsidR="004629FC" w:rsidRPr="004F2694" w:rsidSect="00213313">
      <w:pgSz w:w="11906" w:h="16838"/>
      <w:pgMar w:top="851" w:right="1416" w:bottom="1079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49FEE5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2B01CBE"/>
    <w:multiLevelType w:val="hybridMultilevel"/>
    <w:tmpl w:val="9BE052A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321575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93067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zY2MQfSRuaGhko6SsGpxcWZ+XkgBWa1AL9WhzAsAAAA"/>
  </w:docVars>
  <w:rsids>
    <w:rsidRoot w:val="00F424C5"/>
    <w:rsid w:val="000261C0"/>
    <w:rsid w:val="00027DFE"/>
    <w:rsid w:val="00040E97"/>
    <w:rsid w:val="000C4444"/>
    <w:rsid w:val="000C7ED3"/>
    <w:rsid w:val="000D0824"/>
    <w:rsid w:val="000F6A23"/>
    <w:rsid w:val="00151E46"/>
    <w:rsid w:val="001720A3"/>
    <w:rsid w:val="0017403B"/>
    <w:rsid w:val="0024141C"/>
    <w:rsid w:val="002B6889"/>
    <w:rsid w:val="002C6E5A"/>
    <w:rsid w:val="002F033C"/>
    <w:rsid w:val="002F33A2"/>
    <w:rsid w:val="003124DD"/>
    <w:rsid w:val="003A6E94"/>
    <w:rsid w:val="003C644E"/>
    <w:rsid w:val="004629FC"/>
    <w:rsid w:val="004710E1"/>
    <w:rsid w:val="004B3F49"/>
    <w:rsid w:val="004E19F7"/>
    <w:rsid w:val="004F2694"/>
    <w:rsid w:val="00511383"/>
    <w:rsid w:val="005338DD"/>
    <w:rsid w:val="005447E3"/>
    <w:rsid w:val="005726E8"/>
    <w:rsid w:val="00592C1C"/>
    <w:rsid w:val="005F2B60"/>
    <w:rsid w:val="006408A6"/>
    <w:rsid w:val="006C193E"/>
    <w:rsid w:val="006D4F49"/>
    <w:rsid w:val="0072523C"/>
    <w:rsid w:val="00726EBB"/>
    <w:rsid w:val="00767EB6"/>
    <w:rsid w:val="007913C0"/>
    <w:rsid w:val="007A5684"/>
    <w:rsid w:val="007C6037"/>
    <w:rsid w:val="007D29AC"/>
    <w:rsid w:val="007D60FA"/>
    <w:rsid w:val="00807218"/>
    <w:rsid w:val="00857BF7"/>
    <w:rsid w:val="00861E08"/>
    <w:rsid w:val="00873516"/>
    <w:rsid w:val="008937A9"/>
    <w:rsid w:val="008E2FFE"/>
    <w:rsid w:val="009C605C"/>
    <w:rsid w:val="00A24CA0"/>
    <w:rsid w:val="00A317DE"/>
    <w:rsid w:val="00A326B4"/>
    <w:rsid w:val="00A514D7"/>
    <w:rsid w:val="00AE50AA"/>
    <w:rsid w:val="00B06852"/>
    <w:rsid w:val="00B4272E"/>
    <w:rsid w:val="00B96DE6"/>
    <w:rsid w:val="00BB42C5"/>
    <w:rsid w:val="00BE64B7"/>
    <w:rsid w:val="00C47202"/>
    <w:rsid w:val="00C57F62"/>
    <w:rsid w:val="00C8425F"/>
    <w:rsid w:val="00CC57B3"/>
    <w:rsid w:val="00DA5E17"/>
    <w:rsid w:val="00DA623B"/>
    <w:rsid w:val="00DE64A3"/>
    <w:rsid w:val="00E30F10"/>
    <w:rsid w:val="00F0423E"/>
    <w:rsid w:val="00F3718B"/>
    <w:rsid w:val="00F424C5"/>
    <w:rsid w:val="00F84DE2"/>
    <w:rsid w:val="00FF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B4021"/>
  <w15:docId w15:val="{49B3F513-8F9E-456B-8A5B-2609BCF13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D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7D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C57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359</Words>
  <Characters>205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RINI</dc:creator>
  <cp:lastModifiedBy>Maria Kondoyanni</cp:lastModifiedBy>
  <cp:revision>53</cp:revision>
  <cp:lastPrinted>2022-07-08T12:15:00Z</cp:lastPrinted>
  <dcterms:created xsi:type="dcterms:W3CDTF">2022-06-15T14:40:00Z</dcterms:created>
  <dcterms:modified xsi:type="dcterms:W3CDTF">2022-07-08T12:21:00Z</dcterms:modified>
</cp:coreProperties>
</file>